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3" w:name="Xbeca86c9463174ca9b8fa7ac506ab00946e3815"/>
    <w:p>
      <w:pPr>
        <w:pStyle w:val="Heading1"/>
      </w:pPr>
      <w:r>
        <w:t xml:space="preserve">Cover Letter for Hairdresser Position in India Bangalore</w:t>
      </w:r>
    </w:p>
    <w:p>
      <w:pPr>
        <w:pStyle w:val="FirstParagraph"/>
      </w:pPr>
      <w:r>
        <w:rPr>
          <w:bCs/>
          <w:b/>
        </w:rPr>
        <w:t xml:space="preserve">Dear Hiring Manager,</w:t>
      </w:r>
    </w:p>
    <w:p>
      <w:pPr>
        <w:pStyle w:val="BodyText"/>
      </w:pPr>
      <w:r>
        <w:t xml:space="preserve">I am writing to express my enthusiastic interest in the Hairdresser position at your esteemed establishment in India Bangalore. As a passionate and experienced hair professional with a deep understanding of the dynamic beauty industry, I am eager to contribute my skills, creativity, and dedication to your team. Bangalore, often referred to as the "Silicon Valley of India," is a vibrant city known for its cultural diversity and cutting-edge fashion trends. This unique environment has shaped my approach as a Hairdresser, allowing me to cater to a wide range of client needs while staying ahead of global haircare innovations.</w:t>
      </w:r>
    </w:p>
    <w:p>
      <w:pPr>
        <w:pStyle w:val="BodyText"/>
      </w:pPr>
      <w:r>
        <w:t xml:space="preserve">With over [X years] of experience in the field, I have honed my expertise in various aspects of hairdressing, including cutting, coloring, styling, and scalp care. My journey began as an apprentice at a prestigious salon in India Bangalore, where I learned the importance of precision and personalized service. Over the years, I have worked with clients from different backgrounds—business professionals seeking elegant looks for corporate events to fashion-conscious individuals looking for bold new styles. This experience has taught me to balance technical skill with a keen eye for aesthetics, ensuring that every client leaves feeling confident and satisfied.</w:t>
      </w:r>
    </w:p>
    <w:bookmarkStart w:id="20" w:name="why-india-bangalore"/>
    <w:p>
      <w:pPr>
        <w:pStyle w:val="Heading2"/>
      </w:pPr>
      <w:r>
        <w:t xml:space="preserve">Why India Bangalore?</w:t>
      </w:r>
    </w:p>
    <w:p>
      <w:pPr>
        <w:pStyle w:val="FirstParagraph"/>
      </w:pPr>
      <w:r>
        <w:t xml:space="preserve">India Bangalore is a city that thrives on innovation, and as a Hairdresser, I have always been inspired by its fast-paced lifestyle. The demand for high-quality hair services in this metropolis is ever-growing, driven by the city’s young population and its reputation as a hub for fashion and technology. My time working in Bangalore has allowed me to stay updated with the latest trends, such as natural textures, sustainable haircare products, and gender-neutral styles. I am particularly proud of my ability to adapt to evolving preferences while maintaining a strong foundation in traditional techniques.</w:t>
      </w:r>
    </w:p>
    <w:p>
      <w:pPr>
        <w:pStyle w:val="BodyText"/>
      </w:pPr>
      <w:r>
        <w:t xml:space="preserve">One of the key strengths I bring to the table is my commitment to client satisfaction. I believe that a Hairdresser is not just a service provider but also a trusted advisor who understands the emotional and cultural significance of hair. In India Bangalore, where personal grooming is often tied to social identity, this approach resonates deeply with clients. Whether it’s advising on maintenance routines for textured hair or creating intricate updos for weddings, I take pride in delivering results that reflect my clients’ personalities and aspirations.</w:t>
      </w:r>
    </w:p>
    <w:bookmarkEnd w:id="20"/>
    <w:bookmarkStart w:id="21" w:name="professional-expertise"/>
    <w:p>
      <w:pPr>
        <w:pStyle w:val="Heading2"/>
      </w:pPr>
      <w:r>
        <w:t xml:space="preserve">Professional Expertise</w:t>
      </w:r>
    </w:p>
    <w:p>
      <w:pPr>
        <w:pStyle w:val="FirstParagraph"/>
      </w:pPr>
      <w:r>
        <w:t xml:space="preserve">My professional journey has been marked by continuous learning and a dedication to excellence. I hold certifications in advanced hair coloring techniques, chemical treatments, and eco-friendly hair care practices. In India Bangalore’s competitive market, I have consistently stood out by combining technical proficiency with a warm, approachable demeanor. For instance, during my tenure at [Salon Name], I led a team of stylists and introduced a new client loyalty program that increased customer retention by 30%. This initiative not only boosted revenue but also strengthened the salon’s reputation as a go-to destination for premium hair services.</w:t>
      </w:r>
    </w:p>
    <w:p>
      <w:pPr>
        <w:pStyle w:val="BodyText"/>
      </w:pPr>
      <w:r>
        <w:t xml:space="preserve">Beyond the technical skills, I am deeply invested in fostering a welcoming environment for all clients. In India Bangalore, where cultural diversity is celebrated, I have learned to appreciate the nuances of different hair types and styling needs. For example, I have developed specialized techniques to address the unique challenges of curly and coarse hair, which are prevalent among the city’s diverse population. My ability to communicate effectively in multiple languages (including English and [local language]) has further enhanced my capacity to connect with clients from various backgrounds.</w:t>
      </w:r>
    </w:p>
    <w:bookmarkEnd w:id="21"/>
    <w:bookmarkStart w:id="22" w:name="why-i-am-the-right-fit"/>
    <w:p>
      <w:pPr>
        <w:pStyle w:val="Heading2"/>
      </w:pPr>
      <w:r>
        <w:t xml:space="preserve">Why I Am the Right Fit</w:t>
      </w:r>
    </w:p>
    <w:p>
      <w:pPr>
        <w:pStyle w:val="FirstParagraph"/>
      </w:pPr>
      <w:r>
        <w:t xml:space="preserve">What sets me apart as a Hairdresser is my ability to blend creativity with practicality. I understand that in India Bangalore’s fast-paced environment, clients often seek solutions that are both stylish and time-efficient. My work ethic is rooted in punctuality, professionalism, and a strong sense of responsibility. For example, I have managed high-volume appointments during peak seasons without compromising on the quality of service, ensuring that every client receives the attention they deserve.</w:t>
      </w:r>
    </w:p>
    <w:p>
      <w:pPr>
        <w:pStyle w:val="BodyText"/>
      </w:pPr>
      <w:r>
        <w:t xml:space="preserve">I am also passionate about staying ahead of industry trends through workshops and networking events. In India Bangalore’s thriving beauty community, I regularly participate in seminars hosted by renowned professionals to refine my skills. This commitment to growth has allowed me to introduce innovative services such as hair extensions, scalp treatments, and anti-aging skincare routines tailored for the city’s climate. I am confident that my proactive approach will add value to your team and contribute to the continued success of your salon.</w:t>
      </w:r>
    </w:p>
    <w:p>
      <w:pPr>
        <w:pStyle w:val="BodyText"/>
      </w:pPr>
      <w:r>
        <w:t xml:space="preserve">In conclusion, I am excited about the opportunity to join a forward-thinking organization in India Bangalore as a Hairdresser. My combination of technical expertise, cultural awareness, and client-focused philosophy aligns perfectly with the needs of this vibrant city. I would be honored to bring my passion for hairdressing to your team and contribute to your reputation as a leader in the beauty industry.</w:t>
      </w:r>
    </w:p>
    <w:p>
      <w:pPr>
        <w:pStyle w:val="BodyText"/>
      </w:pPr>
      <w:r>
        <w:t xml:space="preserve">Thank you for considering my application. I look forward to the possibility of discussing how my skills and experiences can benefit your salon. Please feel free to contact me at [Phone Number] o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PIN Code]</w:t>
      </w:r>
      <w:r>
        <w:br/>
      </w:r>
      <w:r>
        <w:t xml:space="preserve">[Phone Number]</w:t>
      </w:r>
      <w:r>
        <w:br/>
      </w:r>
      <w:r>
        <w:t xml:space="preserve">[Email Addres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India Bangalore</dc:title>
  <dc:creator/>
  <dc:language>en</dc:language>
  <cp:keywords/>
  <dcterms:created xsi:type="dcterms:W3CDTF">2026-07-24T10:39:14Z</dcterms:created>
  <dcterms:modified xsi:type="dcterms:W3CDTF">2026-07-24T10:39:14Z</dcterms:modified>
</cp:coreProperties>
</file>

<file path=docProps/custom.xml><?xml version="1.0" encoding="utf-8"?>
<Properties xmlns="http://schemas.openxmlformats.org/officeDocument/2006/custom-properties" xmlns:vt="http://schemas.openxmlformats.org/officeDocument/2006/docPropsVTypes"/>
</file>